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ภาษามือเบื้องต้น</w:t>
      </w:r>
    </w:p>
    <w:p>
      <w:pPr>
        <w:pStyle w:val="Date"/>
      </w:pPr>
      <w:r>
        <w:t xml:space="preserve">วันพฤหัสบดีที่</w:t>
      </w:r>
      <w:r>
        <w:t xml:space="preserve"> </w:t>
      </w:r>
      <w:r>
        <w:t xml:space="preserve">25</w:t>
      </w:r>
      <w:r>
        <w:t xml:space="preserve"> </w:t>
      </w:r>
      <w:r>
        <w:t xml:space="preserve">พฤษภาคม</w:t>
      </w:r>
      <w:r>
        <w:t xml:space="preserve"> </w:t>
      </w:r>
      <w:r>
        <w:t xml:space="preserve">2566</w:t>
      </w:r>
      <w:r>
        <w:t xml:space="preserve"> </w:t>
      </w:r>
      <w:r>
        <w:t xml:space="preserve">เวลา</w:t>
      </w:r>
      <w:r>
        <w:t xml:space="preserve"> </w:t>
      </w:r>
      <w:r>
        <w:t xml:space="preserve">08.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ร.ประดับศรี) เดี๋ยวจะให้ทำเป็นเลขคู่แล้วกันนะ เลขคี่นะคะ เลือกเอาระหว่าง 2 คนนี้ นะคะ ใครเลขคู่ก็สื่อสารเบื้องต้นนะคะ คำมันจะเกิดในรายวิชา ในคาบนี้ล่ะ อยากรู้คำศัพทือะไรที่เพิ่มเติมจากเนื้อหาก็ถามนะคะ ถามล่ามนะคะ แล้วก็ประยุกต์เอาคำที่เกิดขึ้นในคาบนี้ไปสนทนากับเพื่อนหูหนวกนะคะ ซึ่งเขาจะเป็นคนตั้งคำถามในการสนทนา คุณก็แค่ใช้ความรู้ในรายวิชานี้ ในคาบนี้ในการโต้ตอบนะคะ อย่างเช่น เพื่อนเขาอาจจะถาม คุณชื่อภาษามืออะไร เรียนเสร็จแล้วคุณจะไปที่ไหนกับใคร อะไรประมาณนี้ วันนี้เรียนรู้สึกเป็นอย่างไร อากาศเป็นอย่างไร เป็นการสนทนาพื้นฐานนะคะ เก็บคะแนนในรายวิชานะคะ เก็บคะแนนท้ายคาบนะคะ คะแนนก็จะมีแค่ผ่านกับไม่ผ่านแค่นั้นเองนะคะ โอเคค่ะ นะคะ พี่ขอรบกวนด้านหน้าเลยก็ได้ค่ะ หรือนะคะ ให้เขาดูตรงนู้นด้วย ดูที่… ด้วยโอเคนะคะ วันนี้นะคะ หน่วยที่เท่าไรแล้วนะคะ หน่วยที่ 3 ของเรานะคะ ว่าด้วยเรื่องของหมวดคำทักทายนะคะ และก็คำที่ใช้ในการสนทนานะคะ เบื้องต้นนะคะ อย่างเช่น คำถามนะคะ ความรู้สึกอะไรต่าง ๆ นะคะ ทีนี้เรามาดูนะคะ ทำไมจะต้องมีคำทักทายเกิดขึ้นนะคะ เพราะว่ากลุ่มบกพร่องทางการได้ยินเขาไม่ได้ยิน มันก็ต้องมีภาษามือในการสื่อสารนะคะ ซึ่งท่าทางในการทักทาย มันก็ไม่ได้ต่างจากภาษาของคนหูดีใช้มากนัก มันก็จะมีบางท่านะคะ ทีนี้เรามาดูนะคะ เขาบอกว่านะคะ การสวัสดีเป็นการทักทายของคนปกติทั่วไป ที่ใช้การเจอกัน พบกันนะคะ แต่สำหรับบุคคลที่มีความบกพร่องทางการได้ยิน เขาจะมีนะคะ การทักทายนะคะ สำหรับคน 2 กลุ่มนะคะ คือ 1 การทักทายผู้ใหญ่และ 2. นะคะ เป็นการทักทายกลุ่มคนวัยเดียวกันนะคะ ก็คือหูหนวกกับหูหนวกนะคะ เขาก็จะมีหูหนวกทักทายหูดีนะคะ ทีนี้มันจะมีท่าทางที่แตกต่างกันนะคะ ทีนี้เรามาดูนะคะ ท่าในการทักทายนะคะ การสวัสดีจะมีอยู่ 2 ท่านะคะ ท่าที่ 1 นะคะ จะเป็นการสวัสดีผู้ใหญ่นะคะ โดยการประนมอยู่ที่หน้าอก ก็จะเหมือนกับที่เราใช้ทั่ว ๆ ไป หูดีก็ใช้แบบนี้นะคะ หูหนวกก็ใช้แบบนี้นะคะ จะใช้ในกรณีที่สวัสดีผู้ใหญ่ สวัสดีผู้ที่สูงอายุกว่านะคะ แต่ถ้าเป็นสวัสดีเพื่อน กลุ่มเพื่อนหรือน้องนะคะ เขาจะมีการใช้ท่ามือนะคะ ก็คือแตะที่หน้าผากนะคะ ก็คือเอา 4 นิ้วแตะที่หน้าผาก แล้วก็อะไรคะ เลื่อนมือลงหรือผายมือออกนะคะ ทีนี้นะคะ การทักทายนะคะ แค่ท่ามือไม่พอ สีหน้า ท่าทางนะคะ มันก็จะบ่งบอกด้วยนะคะ เหมือนเรานะคะ เหมือนครูทักทายครูเปิ้ลเมื่อเช้า การทักทายมันจะต้องมีการยิ้มนะคะ เพื่อเป็นการทักทาย คุณลองสวัสดีทักทายโดยที่ไม่ยิ้มดู มันก็เหมือนเรานะคะ ไม่โอเค ไม่จริงใจนะ นะคะ เพราะฉะนั้น สีหน้าท่าทางเวลาที่คุณใช้กับกลุ่มคำมันสำคัญนะคะ แป๊บหนึ่ง แป๊บหนึ่ง โอเคขออภัยค่ะ นะคะ อันนี้ว่าด้วยเรื่องของการทักทายนะคะ ลองลุกขึ้นยืนดูนะคะ ลุกขึ้นยืนค่ะ ลุกขึ้นยืนสวัสดีแบบที่ 1 ค่ะ ใช้กับใครนะ ใช้กับครูเปิ้ลได้ไหม ท่านี้ ใช้กับพี่ขวัญได้ไหมคะ ใช้กับนาวินได้ไหม ถ้าเป็นนาวินล่ะ ผู้ใหญ่ไหม ถ้าใช้กับเพื่อนนะคะ ใช้กับเพื่อนหูหนวกได้ไหม ท่านี้ใช้ได้ไหมคะ ไม่ได้ ต้องใช้ท่าไหน ท่าที่ 2 ลองดูสิคะ ใช้มือซ้ายหรือมือขวา ข้างไหนก็ได้นะคะ ข้างไหนก็ได้ พอถามใช้มือซ้ายหรือมือขวา ใช้ข้างที่เราถนัด ใช้มือที่ถนัดเป็นมือที่เคลื่อนไหวนะคะ เราจะได้คอนโทรลได้ สีหน้าล่ะ สีหน้า ท่าทาง สวัสดีค่ะ นะคะ ถ้าเป็นคนหูดีก็จะเหมือนนี่ล่ะนะคะ นาวินสวัสดีจ้ะ เหมือนครูเปิ้ลทักทายนะคะ เล็กสวัสดีลูก ความรู้สึกต่างไหม เล็ก สวัสดี ก็ไม่ได้นะ นะคะ เพราะฉะนั้นสีหน้าท่าทาง คนหูหนวกเขาเป็นอย่างไรคะ เขาไม่ได้ยิน เขาจะดูท่าทางกริยาของเรา รวมทั้งสีหน้า ตำแหน่งท่ามือ ในการประกอบ ในการสื่อสารนะคะ นอกจากคำทักทายแล้วนะคะ มาดูนะคะ ต่อมาเป็นในเรื่องของการกล่าวขอบคุณนะคะ ก็จะมี 2 ท่ามือเหมือนกันนะคะ ท่ามือแรกนะคะ ก็เหมือนท่ามือสวัสดีนี่ล่ะนะคะ อันนี้ทั้งหูดีหูหนวกก็ใช้เหมือนกันนะคะ ส่วนท่าที่ 2 นะคะ สำหรับรุ่นราวคราวเดียวกัน รุ่นน้องนะคะ หูดีทักหูดี หูดีทักหูหนวกอะไรประมาณนั้นนะคะ จะมีท่ามือ เอาไว้ตรงหน้าอก แล้วผายมือออกทั้ง 2 ข้างก็ได้นะคะ หรือจะใช้ข้างเดียวนะคะ ก็ได้นะคะ เลื่อนมือไปทางหัวไหล่ถ้าเราถนัดซ้ายนะคะ เราก็ตั้งไว้บริเวณหน้าอกนะคะ เลื่อนไปทางซ้าย ถ้าเราถนัดขวาก็เลื่อนไปทางขวา หรือนะคะ หรือถ้าเรามีของในมือค่ะ ถ้าสมมติว่ามือหนึ่งถือของ ไม่จำเป็นต้องแล้วก็มาทำท่าสวัสดีแบบนี้นะคะ ในกรณที่เราถือของ มือก็ถือ อีกข้างหนึ่งก็ใช้แบบนี้ก็ได้ นะคะ โอเค สีหน้าล่ะ สีหน้าของคำว่าขอบคุณ เราจะต้องทำสีหน้าแบบไหนยิ้มนะคะ เพราะเป็นการขอบคุณนะคะ ยิ้ม และถ้าเราไม่ยิ้มจะเกิดอะไรขึ้น มันจะเหมือนเราไม่จริงใจนะ เราไม่ได้แสดงความรู้สึกนั้นอย่างเต็มที่เหมือนครูเปิ้ลให้สตางค์คุณ วันนี้มาถึงแจกสตางค์เลย 1,000 บาท ครั้งต่อไปอยากจะลดลงหรืออาจจะไม่ให้เลยนะคะ แต่ถ้าขอบคุณนะคะ ช่วยครูเปิ้ลถือขอวงนะคะ พอครูเปิ้ลแสดงกลับครั้งต่อไปนะคะ ก็จะมีคนมาช่วย แต่ถ้าเราใช้สีหน้าที่ไม่สัมพันธ์กับท่ามือ ผู้ที่จะมาช่วยครั้งต่อไปอาจจะไม่มาช่วยเราก็ได้นะคะ เพราะฉะนั้น สีหน้าท่าทางสำคัญนะคะ ขอโทษนะคะ ขอโทษก็มี 2 ท่ามือเหมือนกันค่ะ นะคะ ท่ามือที่ 1 นะคะ ก็ขอโทษผู้ใหญ่ ขอโทษครับ นะคะ ขอโทษค่ะ ทำของเพื่อนตกนะคะ ท่ามือที่ 2 ค่ะ นะคะ ดู ดูสิคะใช้มือทั้ง 2 ประกบกันและวนเป็นวงกลม นะคะ ดูท่ามือที่ถูกต้องก่อน ดู ๆ นะคะ มือข้างหนึ่ง มือข้างหนึ่งหงายไว้ ใช้หน้าจะใช้ประมาณปลายนิ้วนะ 4 นิ้ว วนค่ะ วนเป็นวงกลมนะคะ ขอโทษแล้วมีหัวเราะด้วย เจ็บจี๊ดมากนะคะ สีหน้าท่าทางเป็นอย่างไรคะ สำหรับคำขอโทษ ยิ้มได้ไหม ยิ้มได้ไหม ขอโทษ ยิ้มไม่ได้ สีหน้า ท่าทาง ต้องเป็นอย่างไรก็ต้องขอโทษจากใจ ขอโทษนะคะ นะคะ จำเป็นไหมที่จะต้องวนขวาหรือวนซ้าย แบบไหนดีคะ แบบที่เราถนัดใช่ไหม ถนัดไหนก็ได้นะคะ ถนัดแบบไหนก็ได้นะคะ แต่ให้มือข้างบนวนนะคะ ไม่ใช่ข้างล่างวน ข้างบนยังอยู่ ไม่ใช่แบบนี้นะคะ หรือแบบนี้ ขอโทษใช้… แล้วก็วนนะคะ โอเค ทบทวน ทบทวนนะคะ สวัสดี สวัสดีผู้ใหญ่ลูกโอเค เพื่อนหรือรุ่นน้องนะคะ สวัสดีของคนหูหนวก โอเค ขอบคุณ ขอบคุณค่ะ ขอบคุณผู้ใหญ่ ถ้าเป็นเพื่อนหรือน้อง หรือใช้กับคนหูหนวก จะ 2 มือผายออก หรือมือเดียวก็ได้แล้วแต่เราถนัดนะคะ ขอโทษล่ะคะ ขอโทษแบบที่ 1 โอเคค่ะ ขอโทษแบบที่ 2 ค่ะ โอเคนะคะ ต่อมานะคะ เป็นในเรื่องของการทำความรู้จักกับคู่สนทนานะคะ โดยใช้ประโยคเริ่มต้น อันนี้ก็จะมีคำศัพท์ที่เราเรียนครั้งที่แล้วล่ะ โอเค ชื่อค่ะ ทบทวน ชื่อ ทำอย่างไรคะ ชื่อ นะคะ ชื่อภาษามือ หมุนไหนคะ บางคนหมุนเข้า บางคนหมุนออก แต่ท่าทางที่ถูกต้องคือ หมุนอะไรคะ พี่ขวัญ หมุนเข้านะคะ ทีนี้อยู่ที่ Mind set เราแล้ว เข้าเราคือเข้าแบบนี้หรือเข้าแบบนี้ หมุนเข้าคือ นี่คือเข้า หมุนเข้านะคะ ตำแหน่งที่หมุนใช้ตรงไหนคะ เอาไว้บริเวณไหน บริเวณหน้าเรานะคะ โอเค ต่อมาค่ะ นะคะ ชื่อสะกดนิ้วมือค่ะ จากงานชิ้นที่แล้วนะคะ เราจะเห็นสะกดนิ้วมือทำอย่างไรเอ่ย ใช้ฝ่ามือคว่ำลง และใช้สี่นิ้วในการกระดิกสะกดนี่คือคำว่า</w:t>
      </w:r>
      <w:r>
        <w:t xml:space="preserve"> </w:t>
      </w:r>
      <w:r>
        <w:t xml:space="preserve">“</w:t>
      </w:r>
      <w:r>
        <w:t xml:space="preserve">สะกด</w:t>
      </w:r>
      <w:r>
        <w:t xml:space="preserve">”</w:t>
      </w:r>
      <w:r>
        <w:t xml:space="preserve"> </w:t>
      </w:r>
      <w:r>
        <w:t xml:space="preserve">นะคะ บางงาน บางท่าน ครูเปิ้ลยังเห็นสะกดนะคะ ท่าที่ถูกต้องคืออย่างไรคะ แค่นี้พอนะคะ เลื่อนนิดเดียว แต่ให้ปลายนิ้วกระดิกนั่นเองนะคะ แต่เนื่องจากเราอยู่ในกระบวนการฝึกนะคะ กลัวมันไม่ชัด กลัวครูเปิ้ลเห็นไม่ชัด สะกดค่ะ นะคะ เดี๋ยวเราฝึกบ่อย ๆ นะคะ ใช้มือบ่อย ๆ นะคะ ในการสื่อสาร สะกดก็จะเหลือประมาณนี้นะคะ โอเค มันก็จะมีทั้งคำศัพท์เก่า คำศัพท์ใหม่ที่ใช้ นะคะ ที่ใช้ ต่อมาในเรื่องของการแสดงความรู้สึกค่ะ นะคะ ความรู้สึก อย่างที่ครูเปิ้ลบอกค่ะ มันต้องมีสีหน้า ท่าทางประกอบนะคะ เพื่อที่จะสื่อสารให้คนหูหนวกรับรู้ถึงความรู้สึกของเรานะคะ ความรู้สึก ใช้อย่างไรคะ ใช้มือเหมือนจีบน่ะค่ะ นะคะ จีบ เอาไว้ตรงหัวใจนะคะ นี่คือท่ามือดูเกวหน่อย เกว ไหนคะ ใช้มือไหนคะ มือไหนก็ได้ใช่ไหม มือไหนก็ได้ค่ะ ใช้มือที่ถนัด มือที่เคลื่อนไหวนะคะ แต่บังเอิญถ้าคนถนัดซ้ายล่ะพี่ขวัญ ทำหรือซ้ายก็มาตรงนี้ตรงข้ามกับมือที่เราใช้นะคะ มันจะอยู่ตรงข้ามกัน แต่ส่วนใหญ่เขาใช้มือขวานะ แต่บังเอิญหัวใจเราอยู่ทางซ้าย จีบเสร็จปุ๊บ ท่ามือก็เลยจะมาลงประมาณนี้ แต่ถ้านะคะ ใครที่ถนนัดซ้าย ก็ใช้ท่ามือเหมือนกันแล้วก็นะคะ จีบ แล้วก็มาไว้ที่หน้าอกด้านขวานะคะ โอเคนะคะ ไว้ที่หัวใช้ถนัดซ้ายปุ๊บก็จิ้มอยู่ตรงนี้ เพราะฉะนั้น เหมือนคำศัพท์มันจะติดโอเค ซ้าย ขวา ไม่เป็นอะไรค่ะ แล้วแต่ที่ถนัด คำศัพท์แรก รัก ค่ะ ใช้มือทั้ง 2 ข้างประสานกันไว้ที่นะคะ ตรงหัวใจเรา รัก รัก สีหน้าเป็นอย่างไร รัก นะคะ เกลียดค่ะ เกลียด ท่ามือเกลียด ก็คือกำมือ 2 ข้างแล้วผลักออกไปนะคะ เช็กสีหน้าด้วย เกลียดสีหน้าเป็นอย่างไร ยิ้มได้ไหม ยิ้มได้ไหมคะ นะคะ ลองดูนะคะ ดูสิว่าท่ามือนะคะ สีหน้ากับคำศัพท์ไปด้วยกันได้ไหม สามารถสื่อสารให้คนหูหนวกได้ไหม นะคะ ถ้าเกลียดแล้วยิ้มล่ะเกิดอะไรขึ้น มันจะเหมือนใช่ไหมคะ แต่ถ้าเกลียดจริง ๆ เกลียดน่ะ เหมือนเราไม่ชอบหนูไม่ชอบอะไรอย่างนี้นะคะ ยิ่งเกลียดเราก็ต้องแสดงสีหน้าแบบนั้น เพื่อให้กลุ่มคนหูหนวกนะคะ พร้อมกับกริยาเราพร้อมกับคำศัพท์ได้นะคะ ต่อมา ชอบค่ะ นะคะ ท่ามือเมื่อกี้ก็เหมือนความรู้สึก แต่ความรู้สึกทำอย่างไรคะ แต่ชอบนะคะ เอาไว้ที่บริเวณหน้าอกหยิบ บริเวณหน้าอก ใช้นิ้วโป้งกับนิ้วชี้ ไว้ที่หน้าอกก็ได้ เอาไว้ที่หัวใจก็ได้ ชอบนะคะ ไม่ชอบล่ะ ดูจากสไลด์ไม่ชอบ ทำท่าชอบก่อน แล้วก็ไม่นะคะ แล้วถ้าไม่ก่อนแล้วชอบได้ไหม ตามหลักไม่ชอบ เกิดอะไรขึ้น มันต้องเป็นกริยาก่อนนะคะ เพื่อที่จะให้เขารู้ก็คือชอบ ไม่ นะคะ โอเค ต่อมานะคะ เป็นการใช้ท่ามือสบาย สบายดีไหมนะคะ ทีนี้เรามาดูนะคะ เรารู้แล้วล่ะ ท่ามือนี้ สบาย สบาย กรณีถ้าเป็นคำถามค่ะ นะคะ กรณีถ้าเป็นคำถามนะคะ สบายดีไหม ตอนนี้เรารู้จักคำศัพท์คำว่า</w:t>
      </w:r>
      <w:r>
        <w:t xml:space="preserve"> </w:t>
      </w:r>
      <w:r>
        <w:t xml:space="preserve">“</w:t>
      </w:r>
      <w:r>
        <w:t xml:space="preserve">สบาย</w:t>
      </w:r>
      <w:r>
        <w:t xml:space="preserve">”</w:t>
      </w:r>
      <w:r>
        <w:t xml:space="preserve"> </w:t>
      </w:r>
      <w:r>
        <w:t xml:space="preserve">แล้วนะ สบายดีไหม มีท่ามือของคำว่า ไหม ไหมคะมีไหม ท่ามือของคำว่า</w:t>
      </w:r>
      <w:r>
        <w:t xml:space="preserve"> </w:t>
      </w:r>
      <w:r>
        <w:t xml:space="preserve">“</w:t>
      </w:r>
      <w:r>
        <w:t xml:space="preserve">ไหม</w:t>
      </w:r>
      <w:r>
        <w:t xml:space="preserve">”</w:t>
      </w:r>
      <w:r>
        <w:t xml:space="preserve"> </w:t>
      </w:r>
      <w:r>
        <w:t xml:space="preserve">เราจะทำอย่างไรดี กรณีถ้าเป็นคำถาม สบายดีไหม สบายดีไหมอย่างนี้ได้ไหม มันก็จะเป็น Question mark นะคะ ก็แค่ ถ้าเป็นคำถาม เราอาจจะเลิกคิ้วขึ้น สบายดีไหม สบายดีไหมคะ แต่ก็ไม่ถึงกับต้องสบายอะไรประมาณนั้นนะคะ สบายดีไหมนะคะ เหมือนเราถามเพื่อนน่ะ ไปกินข้าวไหน เล็กไปกินข้าวไหม เราก็อาจจะมีสีหน้าท่าทางพยักหน้านิดหนึ่ง คำถาม แต่ถ้าเป็นคำตอบใช้ท่ามือท่าเดียวกันเลยค่ะ นะคะ สบายดี ยิ้มด้วย สบายดีนะคะ ถ้าเป็นคำถาม สบายดีไหม ทำอย่างไรเอ่ย สบายดี ถ้าเป็นคำตอบนะคะ เห็นไหมคะ ใช้ท่ามือท่าเดียวกัน ต่างกันแค่สีหน้านะคะ แล้วถ้าไม่สบายล่ะ ไม่สบาย เพิ่มคำศัพท์นิดหนึ่งค่ะ ปวดหัวค่ะ ไม่สบายเป็นอะไรคะ เป็นอะไรปวดหัวค่ะ พี่ขวัญ ปวดหัว ปวดหัวแบบไหนลูก แบบที่ 1 อันนี้คือไม่สบาย ท่าที่ 1 ท่าที่ 1 ค่ะ ปวดสมองนะคะ แบบนี้ใช่ไหม อย่ายิ้มจ้ะ ป่วยจ้ะ ป่วยค่ะ ป่วยทั้งห้องค่ะ ตอนนี้ ปวดหัวท่าที่ 2 เวียนหัวใช่ไหม เวียนหัวนะคะ ขยายความของการสบายของเรานิดหนึ่ง มีอะไรอีกคะ ปวดท้อง ท่ามือปวดท้อง ทำอย่างไรดี เมื่อกี้ปวดหัว ทำอย่างไรดีมืออยู่ที่หัวถูกไหมคะ ปวดท้องอยู่ที่ท้อง เอามือจับที่ท้องค่ะ นะคะ สีหน้าปวดท้อง ไม่ปวดก็ต้องปวดค่ะ คาบนี้ อินเนอร์ต้องมานะคะ ปวดท้องนะคะ เนื่องจากตอนนี้เรายังไม่มีอาการนั้น อาจจะแสดงสีหน้าไม่ได้ ปวดท้องนะคะ อันนั้นใกล้แล้ว ข้างหลังใกล้แล้วเล็ก อินเนอร์มาเต็ม ปวดฟัน ปวดฟัน ทำอย่างไรปวดฟัน ท่าปวดล่ะ ปวดฟัน มันเหมือนมันมีอะไรยุบยิบ ยุบยิบอยู่ ทำมือขยุบขยิบปวดฟัน ครูเปิ้ลว่าเชิญเพื่อนมามุมนี้ ทั้งคู่เลยมาลูกมา จะได้เห็นชัด ๆ นะคะ คนหนึ่งอยู่ตรงนี้ โอเค อีกท่านหนึ่งอยู่ตรงนี้นะคะ ข้างหลังมองเห็นชัดไหมคะ โอเค มีอะไรอีกคะ ปวดหัว ปวดฟัน ปวดท้อง กรณีไม่สบาย เป็นอะไรอีก ปวดขา เจ็บขาค่ะ ปวดขา ปวดขา เดี๋ยวให้เพื่อนทำให้ดู แตะที่ขาก่อนนะคะ และก็ทำท่าเจ็บ ท่าเจ็บทำอย่างไรคะ ทำมือเหมือนเลข 1 เจ็บ แล้วก็เอามา คล้าย ๆ เหมือนกากบาทน่ะค่ะ ชี้ที่ขาก่อนแล้วค่อยเจ็บ เมื่อกี้เพื่อนบอกว่าชี้ที่ขาแล้วเป็นแบบนี้หรือคะ นะคะ ถ้ากรณีปวดเมื่อยนะคะ ถ้าปวดแขนล่ะ ปวดแขนระวังเด้อ ถ้ามาปุ๊บ เรียกครูเปิ้ลหรือคะเดี๋ยวอย่าให้มันซ้ำกับท่ามือครูเปิ้ลนะ เครียดไมเกรน สมัยนี้เขาเป็นกันไมเกรน ปวดไมเกรน ปวดหัวมาก อยู่ที่ระดับการปวดของแต่ละคนนะคะ ปวดมากนะคะ มือก็งิกก็งอมาก เพราะสีหน้าเราจะบ่งบอกถึง ความรู้สึกตอนนั้นด้วยจะสื่อสารได้ด้วย มันต้องงอประมาณนี้นะคะ งอ โอเค มืออะไรอีกคะ อาการของไม่สบายอยากได้คำศัพท์อะไรเพิ่ม เจ็บคอค่ะ เจ็บคอ เจ็บตรงไหนชี้ตรงนั้นนะคะ เพื่อนบอกนะคะ ครูขวัญบอก ปวดหลังเจ็บกับปวด ท่ามือท่าเดียวกันไหมคะ นี่คือถ้าเจ็บ นี่คือ… อกหัก เจ็บ อกหัก เจ็บใจ ทำอย่างไรคะ เหมือนกันเจ็บใจค่ะ เจ็บใจ เจ็บตรงไหน ชี้ตรงนั้น แล้วก็ต่อด้วยท่ามือนะคะ ข้างหน้าบอกว่าอยากได้อกหักด้วย อกหักอยู่ในหมวดคำของการป่วยใช่ไหม อกหักทำอย่างไรคะ อ อ่าง ทำท่ามือ อ อ่าง แล้วแยกมันออก อกหักน่ะ มีอะไรอีกไหมคะ มีใครจะป่วยด้วยอาการอย่างอื่นบ้าง ปวดหัว ปวดฟัน ปวดท้อง ปวดหลัง อย่างที่บอก เจ็บตรงไหน ชี้ตรงนั้น แล้วต่อด้วยท่ามือนะคะ หมดหรือยังนะคะ มีใครเป็นอะไรมากกว่านี้อีกไหมคะ มีไหม พี่ขวัญมีไหมมีท่ามืออันนี้ไหม เดี๋ยวถามต้นสังกัดแป๊บหนึ่งเหมือนกันหรือ คำศัพท์เพิ่มแล้วทีนี้นะคะ เดี๋ยวถามเพื่อนหูก่อน อย่างที่บอกค่ะ นะคะ เจ็บปวดตรงไหนชี้ตรงนั้น แต่ไม่ต้องกลัว กลัวเพื่อนไม่เห็นนะคะ อ๋อ ถ้ามีเลือดก็ต้องทำท่ามือเลือด ท่ามือเลือดค่ะ สมมติสีแดง เอานิ้วชี้ที่ปากก่อน แล้วก็มีท่ามือของคำว่า</w:t>
      </w:r>
      <w:r>
        <w:t xml:space="preserve"> </w:t>
      </w:r>
      <w:r>
        <w:t xml:space="preserve">“</w:t>
      </w:r>
      <w:r>
        <w:t xml:space="preserve">เลือด</w:t>
      </w:r>
      <w:r>
        <w:t xml:space="preserve">”</w:t>
      </w:r>
      <w:r>
        <w:t xml:space="preserve"> </w:t>
      </w:r>
      <w:r>
        <w:t xml:space="preserve">นะคะ เราต้องชี้บริเวณที่เป็นก่อนนะคะ อย่างสมมติว่าเล็บขบ ชี้ที่เท้าโอเค ใช้มือแทนตำแหน่งของเท้า สมมติว่า ใช่ ถ้ากรณีจะยกมันจะไม่สุภาพสมมติว่าอันนี้คือนะคะ กรณีที่เป็นเล็บขบจริง ๆ เป็นนิ้วโป้งก็ชี้ที่นิ้วโป้งก่อน แล้วบอกอาการว่าเป็นอะไรนะคะ มีเลือดไหมนะคะ โอเค ข้างหลังอยากรู้ค่ะ ปวดประจำเดือนค่ะ ผู้หญิงเขาเป็นกัน เล็กก็เป็นนะคะ เป็นทุกวันที่ 32 ของเดือนใช่ไหมลูก ปวดประจำเดือน ใช้อะไรคะ ท่ามือกี่นิ้ว 2 นิ้วนะคะ นี่คือท่ามือของคำว่า</w:t>
      </w:r>
      <w:r>
        <w:t xml:space="preserve"> </w:t>
      </w:r>
      <w:r>
        <w:t xml:space="preserve">“</w:t>
      </w:r>
      <w:r>
        <w:t xml:space="preserve">ประจำเดือน</w:t>
      </w:r>
      <w:r>
        <w:t xml:space="preserve">”</w:t>
      </w:r>
      <w:r>
        <w:t xml:space="preserve"> </w:t>
      </w:r>
      <w:r>
        <w:t xml:space="preserve">ทำไมประจำเดือนต้องมาอยู่ที่ปาก ต้องมีท่ามือเลือดไหมคะ ถามเพื่อนหน่อย ฝั่งนี้เดี๋ยวขยายความคำศัพท์มาแล้ว ผ้าอนามัย คือใช้มือเหมือนตัวอะไรคะ เหมือนตัว C ทำแบบนี้แล้วก็มาวางที่หัวไหล่ รูดลงไปนะคะ ทำท่ามือประจำเดือนก่อน แล้วก็รูดลงไป เป็นท่ามือสุภาพนะคะ โอเค หรือจะใช้ตามไอ้นี่ก็ได้ใช่ไหมคะ มันจะมีไอ้ที่เมื่อก่อนใช่ไหม เพื่อความชัดเจนนะคะ เมื่อก่อนมีจริง ๆ นะคะ เมื่อก่อนเขาใช้จริง ๆ นะคะ ตอนที่ครุเปิ้ลอยู่ปัญญานุกุญ ตอนแรกก็ไม่เข้าใจ ทีนี้เด็กอยากสื่อสาร มีแบบนี้ มี… บางทีมีบินด้วยมีแบบนี้ไหมนะคะ ซึ่งเขาก็พยายามอธิบายให้เรา เพราะเราไม่รู้คำศัพท์ เขาก็จะอธิบายของสิ่งที่เราอยากรู้นะคะ มีใครปวดอย่างอื่นอีกไหมคะ ปวดหัวมาแล้ว ปวดท้องมาแล้ว ปวดฟันมาแล้ว ปวดประจำเดือนมาแล้ว ผู้ใช้เป็นอะไรอีกคะ รอบเดือนมีอะไรเป็นไหมอาเจียนหรืออ้วกทำอย่างไรคะ ถ้ายกมือขึ้น คำศัพท์มันจะไปซ้ำกับคำว่า</w:t>
      </w:r>
      <w:r>
        <w:t xml:space="preserve"> </w:t>
      </w:r>
      <w:r>
        <w:t xml:space="preserve">“</w:t>
      </w:r>
      <w:r>
        <w:t xml:space="preserve">ยีราฟ</w:t>
      </w:r>
      <w:r>
        <w:t xml:space="preserve">”</w:t>
      </w:r>
      <w:r>
        <w:t xml:space="preserve"> </w:t>
      </w:r>
      <w:r>
        <w:t xml:space="preserve">เวลาจะอ้วกจะอาเจียน ใช้แค่ ตำแหน่งคือ วางไว้ที่หน้าอกเรานะคะ แต่ถ้าขึ้นมันจะกลายเป็นยีราฟ นะคะ โอเค อย่าลืมนะสีหน้า สำคัญด้วยนะ เพราะเราป่วยอยู่ เราจะไม่ยิ้มนะคะ ค่ะ ท่ามือของคำว่า</w:t>
      </w:r>
      <w:r>
        <w:t xml:space="preserve"> </w:t>
      </w:r>
      <w:r>
        <w:t xml:space="preserve">“</w:t>
      </w:r>
      <w:r>
        <w:t xml:space="preserve">อุบัติเหตุ</w:t>
      </w:r>
      <w:r>
        <w:t xml:space="preserve">”</w:t>
      </w:r>
      <w:r>
        <w:t xml:space="preserve"> </w:t>
      </w:r>
      <w:r>
        <w:t xml:space="preserve">นะคะ เอามือไว้ที่หน้าอก แล้วมาชนกัน ท้ายสุดสุดท้ายไม่เจ็บไม่ป่วยดีแล้วลูก การไม่ป่วยเป็นลาภอันประเสริฐนะคะ โอเค ได้พื้นฐาน ใครอยากจะรู้คำศัพท์มากกว่านั้น เดี๋ยวค่อยถามถามเพื่อน ๆ ดูนะคะ สบายดีไหม สบายดีนะคะ แต่ถ้าไม่สบายนะคะ ก็คำศัพท์ตามที่บอกนะคะ ถ้ารถมอเตอร์ไซค์… ถ้าอุบัติเหตุโดยรถมอเตอร์ไซค์ ทำท่ามอเตอร์ไซค์จ้า มอเตอร์ไซค์ มอเตอร์ไซค์บิดไหนคะ บิดไหนคะ คันเร่ง โอเค คำต่อไปนะคะ เป็นคำถามที่ใช้ในการสนทนานะคะ ไปไหน ไปไหน ไปไหนที่ไหน กรณีถ้าเป็นคำถามสีหน้าเป็นอย่างไรคะ ก็สีหน้าสงสัย ไปไหนนะคะ หน้าเกวเหมือนอยากรู้อะไรมากกว่านั้นนะคะ ไปไหน ไปไหนดี ไปไหนดี ถ้าเราเจอคำถามไปไหนคะ ไปเดอะมอลล์ ท่ามือ เดอะมอลล์ ตัว M มือหนึ่งทำเป็นฐานค่ะ นะคะ อีกมือหนึ่งนะคะ ทำท่ามือตัว M แล้วก็วาด วาดเป็นตัว M ใช่ไหมไป เดอะมอลล์ M ไปไหนอีกคะ ไปเซนทรัลค่ะ ดูเซนทรัล อันนี้ไหม ใช้ท่ามือนี้ไหม เซ็นทรัลท่ามือเหมือน I Love You ดูโลตัสค่ะ โลตัส Big C Big C ท่ามือ Big C นะคะ กำมือข้างหนึ่งตั้งขึ้น C C ตั้งแบบไหนคะ แบบนี้หรือแบบนี้ เอา เอาสันมือนะคะ สันนิ้วของเราบริเวณนิ้วโป้งกับนิ้วชี้มาแตะกับขวามืออีกข้างหนึ่งนะคะ Big C ไปไหนอีกคะ ในโคราช เราไปไหนได้อีก อะไรคะ Terminal Terminal นะคะ อันเปลี่ยนแล้วใช่ไหม เมื่อก่อนเป็น T21 ท่านี้คืออะไร คะ อ๋อ ของ Terminal นะคะ แล้วก็แตะ เอามือขวาแตะ แล้วก็ทำท่ามือตัว T แล้วก็ด้วย 21 ไป Saveone ค่ะ Saveone มีไหม ท่ามี Saveone ท่ามือครูเปิ้ลนะคะ Ture สนับสนุนอย่างเป็นทางการนะคะ นนี่คือท่ามือ Save One หรือ โลโก้ Save One ไม่โลโก้… เมื่อก่อนมันเป็นโลโก้แอปเปิล มีขายแอปเปิลด้วย ผู้อยู่เบื้องหลังอยู่หน้าห้องนี่เองนะคะ จริง ๆ ไม่อยากเปิดเผยเลยว่าเป็นเจ้าของอุตส่าห์เก็บเงียบนะคะ พร้อมแต่งมาก แต่เขาไม่แต่งด้วยมี Night บ้านเกาะ ตลาดบ้านเกาะ Night บ้านเกาะ ตลาด เดี๋ยวแป๊บหนึ่ง เดี๋ยวให้เพื่อดีไซน์คำศัพท์ให้ก่อนค่ะ ใช้ชื่อ กาบทอง ์Night บ้านเกาะ K ท่ามือนะคะ แล้วก็ทำ เอาบริเวณปลายนิ้วกลางเป็นวงกลมวงกลมเข้าหาตัว หรือเขาออกคะ วงกลมเข้าหาตัวเองนะคะ ไนท์บ้านเกาะนะคะ ถ้าในมหาวิทยาลัยเราล่ะ ไปห้องสมุดค่ะ ห้องสมุด เป็นห้องหนังสือทำท่าห้องสมุด ทำท่ามือกั้นให้เป็นห้องใช่ไหมคะ กั้นหน้า กั้นหน้า กั้นข้าง แล้วก็มีท่าของห้องสมุด ไปไหนอีก ไปโรงอาหารค่ะ ไปโรงอาหาร ไปใน ม. เรา ทำเป็นมือแบบนี้ ทำลง แล้วก็ท่ามือ อ อ่างวนที่ปากเรา ไปโรงอาหาร ไปไหนอีกคะ ใน ม. เรา ไปไหนได้อีก ไปสวัสดิการค่ะ สวัสดิการ เดี๋ยวรอแป๊บหนึ่งทำท่ามือ อันนี้ท่ามืออะไร ทำตัว R หรือ ร เรือ แล้วก็ทำเป็นสามเหลี่ยม ทำเป็นเหมือนหลังคานะ แยกลงมานะคะ ถ้าไปที่ศูนย์เราล่ะ ถ้าไปที่ตึกเราล่ะ ถ้าครูเปิ้ลถามไปที่ตึก ไปที่ตึก 18 ค่ะ นี่คือท่ามือศูนย์เรา ท่ามือนี้ง่าย ๆ ก่อนนะ นะคะ หันเขาหาตัว หรือหันออกคะ เอาแบบไหน ทำให้ถูก โอเค มีใครอยากไปไหนอีกไหมคะ เดี๋ยวเราจะใช้ศัพท์ที่เกิดขึ้นในคาบนี้นะคะ อยากไปเซเว่นค่ะ ลืมนะคะ ลืม ผู้สนับสนุนหลักอย่างเป็นทางการ Seven ก็ทำเป็นเลข 7 เรานี่แหละนะคะ แล้วก็เอาไว้ที่หน้าผาก ทำไมเลข 7 ต้องอยู่ที่หน้าผาก ก็เหมือนโลโก้เซเว่นใช่ไหม เลข 7 มันอยู่ด้วยบน ไปเซเว่นนะคะ ไปไหนอีกคะ อยากไปร้านกาแฟ เอาร้านกาแฟ ก็ทำมือเหมือนคำว่า</w:t>
      </w:r>
      <w:r>
        <w:t xml:space="preserve"> </w:t>
      </w:r>
      <w:r>
        <w:t xml:space="preserve">“</w:t>
      </w:r>
      <w:r>
        <w:t xml:space="preserve">ร้าน</w:t>
      </w:r>
      <w:r>
        <w:t xml:space="preserve">”</w:t>
      </w:r>
      <w:r>
        <w:t xml:space="preserve"> </w:t>
      </w:r>
      <w:r>
        <w:t xml:space="preserve">แล้วก็ท่ามือชงกาแฟนะคะ มันมี… ทำเป็นแบบนี้ก็ได้นะคะ ร้านกาแฟ โอเค ไปไหนอีกคะ ไปสถานีตำรวจ ไปโรงพักค่ะ เรียนเสร็จไปโรงพักกัน มานะคะ สถานีตำรวจ เอามือแตะที่ทำสถานที่ก่อนนะคะ ปึ๊บ ทำท่านี้ ท่ามือสถานที่ มี 3 จังหวะใช่ไหม 1. ท่ามือสถานที่ 2. 3. เหมือนจับผู้ต้องหานะ อยู่ที่การจำนะ แล้วแต่เรานะ ใส่กุญแจมือนะคะ ไปโรงพยาบาลค่ะ มา ไปหาหมอกัน ไปโรงพยาบาล ก็ทำที่มือสถานที่ก่อน แล้วก็ทำใช้ 2 นิ้ว กากบาทไหมนะคะ ตอนนี้ลักษณะของท่ามือที่หัวไหล่มี 2 คำศัพท์แล้วนะ นะคะ ไปโรงพยาบาล ปึ๊บ ๆ ๆ ไม่ใช่แบบนี้นะคะ แบบนี้คืออะไร เมื่อกี้เราเรียนแล้ว คืออะไรคะ ผ้าอนามัย แยกมือทำดี ๆ ไปไหนอีกคะ ไปโรงพักแล้ว ไปโรงพยาบาลแล้ว ไปหอศิลป์ หอศิลป์ เดี๋ยวถามเพื่อนก่อนแป๊บหนึ่ง หอศิลป์ ก่อนไหม ทำท่ามือสถานที่แล้วก็ทำ… เหมือน… ไปไหนอีกคะ ไป บขส. นะ เดี๋ยวพาไปเยอะแยะเลย ไป บขส. ค่ะ ไป บขส. บขส.ใหม่ บขส. เก่า ทำท่ามือสถานที่เหมือนกัน แล้วก็ทำท่า… แล้วถ้าเป็นไอ้นี่ล่ะ สถานีรถไฟฟ้า คล้าย ๆ BTS ต้องต่างไหม เดี๋ยว ๆ เดี๋ยวแป๊บหนึ่ง ใช้แบบไหน อันนี้บนดิน อันนี้ใต้ดินใช่ไหม รถไฟฟ้า ทำท่ามือสถานที่ก่อน อันนี้บนดิน อันนี้ใต้ดิน ตำแหน่งล่ะคะ แล้วจังหวะการเลื่อนมือล่ะพี่ขวัญ เลื่อนออก ไม่ได้เลื่อนเข้าใช่ไหม เลื่อนออก ถูกไหมคะ เลื่อนออก แล้วใต้ดินล่ะคะ เลื่อนออกเหมือนกัน เลื่อนออกใช่ไหมคะ ทำท่ามือเหมือนไปไหนอีกคะ กลับบ้านแล้วนะคะ จับจองท่าสถานที่ไว้นะ เราจะไปไม่ซ้ำกันนะคะ ทบทวน ถ้าเจอคำถามไปไหน ไปโรงพักค่ะ สถานีตำรวจ ท่ามือโรงพัก สถานที่มี 3 จังหวะนะ ท่าที่ 2 ท่าที่ 3 โรงพัก ไปโรงพยาบาลค่ะ โอเค ไปห้องสมุดค่ะ กั้นหน้า กั้นหน้า แล้วท่าเปิดสมุด ไปโรงอาหาร สถานที่แล้วก็ อ อ่าง หรือตัว A ไปไหนอีกคะ ไปตึกเราค่ะ ไปตึกเรา มีกี่ท่า มีท่าที่ 1 ท่าที่ 2 ค่ะ ตึก 18 หรืออาคาร 18 ไปสวัสดิการค่ะ ใน ม. เรานี่ล่ะ ท่ามือ ร้านที่มีขายของนะคะ ไปเซฟวันค่ะ ไปหาครูเปิ้ลนะคะ โอเค ไป Big C Big C นึกถึงตัว C ไว้ก่อนนะ Big C ไปโลตัส โลตัส ไปเซเว่น เซเว่น นับก่อน 6-7-8 อยู่แถวนี้ล่ะเซเว่น ไปไนอีก ไป Terminal ค่ะ Terminal ตั้งเสาขึ้นมา ตั้งเสาขึ้นมา และทำท่ามือตัว T แล้วก็ต่อด้วยเลข 21 มีอีกไหมคะ ไปไหนอีกหมดหรือยัง ไป The mall ค่ะ ไป The mall ไปไนท์บ้านเกาะ หรือกาบทอง โอเค เราวาดเป็นวงกลมเข้าหาตัวนะคะ กลับบ้าน กลับบ้านกลับบ้าน ไปอันนี้ล่ะง่ายสุดนะคะ กลับบ้านแล้วถ้าไม่รู้จะไปไหนล่ะ สมมติเพื่อนถามไปไหน ไม่รู้ไปไหนน่ะ ไม่รู้ ไม่รู้ เอามือจิ้มไว้ที่ขมับเราแล้วก็ไม่รู้ สีหน้าไม่รู้ค่ะ ไม่รู้คิดไม่ออกนะคะ มีไหม ไม่รู้ มีไหม มีท่านี้ด้วย งง อันนี้เจอบ่อย งง อันนี้ยังมีอยู่ไหม ท่านี้ยังมีอยู่ไหน บ้าไปแล้ว มีแต่ลืมนะคะ เดี๋ยวเอาทิตย์หน้ามาถามจำได้ไหม ลืม ไม่ได้ธรรมดานะ ลืม นะคะ แค่ก้าวออกจากห้องก็สะดุดเชียว ถ้ามีงานนะคะ เคลียร์ตั้งแต่หน้าประตู จะได้ไม่เกิดอาการแบบนี้นะคะ โอเค เมื่อกี้ไปไหนแล้วนะคะ ทำไม คำถามของคำว่า</w:t>
      </w:r>
      <w:r>
        <w:t xml:space="preserve"> </w:t>
      </w:r>
      <w:r>
        <w:t xml:space="preserve">“</w:t>
      </w:r>
      <w:r>
        <w:t xml:space="preserve">ทำไม</w:t>
      </w:r>
      <w:r>
        <w:t xml:space="preserve">”</w:t>
      </w:r>
      <w:r>
        <w:t xml:space="preserve"> </w:t>
      </w:r>
      <w:r>
        <w:t xml:space="preserve">เอามืออะไรคะ แตะที่หน้าผากแล้วดึงออกมา ให้มันเป็นลักษณะของตัว Y สีหน้าของเขาทำไม ทำไม มันเป็นคำถามนะ ทำไมล่ะ ทำไม ทำไมนะคะ อย่าลืมสีหน้านะ นะคะ ใคร ใคร ทำเหมือนเลข 1 ท่ามือ 1 นี่ล่ะ วนไหนคะ ขวาก็ได้ใช่ไหม ซ้ายได้ไหม วนซ้ายใช่ไหม ถูกไหม แล้วอย่างนี้ได้ไหม พี่ขวัญ แล้วแต่ แต่ปกติเราใช้มือข้างที่ถนัดปุ๊บ มันจะต้องทิศทางมันต้องไปอีกฝั่งหนึ่ง ไม่อย่างนั้นมันจะแปลก ๆ นะ ใคร นะคะ มันจะมาจบที่เดิม ใคร นะคะ ไปไหน ไป The Mall กับใคร ไปกับใครคะ ไปกับใครนะคะ ไปกับใคร ไปคนเดียวค่ะ ถ้าไปคนเดียวล่ะ ไปคนเดียว ไม่มีนะ ไปคนเดียวนะคะ ไปคนเดียวนะคะ ไปคนเดียวนะคะ ไปกับเพื่อนค่ะ ไปกับเพื่อน ไปกับเพื่อน ท่ามือของเพื่อนะคะ เพื่อน ท่ามือไปกับเพื่อนนะคะ เผื่อนะคะ เผื่อถ้าเขาถามเพื่อนชื่ออะไร เพื่อนชื่ออะไร เตรียมตัวไว้นะ ไปกับเพื่อน เพื่อนชื่ออะไรนะคะ ก็บอกไปเพื่อนชื่ออะไรคะ เพื่อนชื่อกิ๊ก เพื่อนชื่อเรดก็ว่าไป ไปกับแฟน แฟน ท่ามือ แฟน แฟนค่ะ แฟน มีอะไรอีก ไม่มีแฟน ถ้าไม่มีแฟน ก็ไปคนเดียว หรือโสดใช่ไหม ก็ใช่ท่ามืออันนี้ ไปคนเดียว ท่ามือโสดก็ได้นะคะ โอเค โอเค มีอะไรอีก มีคำถามของอะไรอีก อะไร อะไร ดีดนิ้วอะไรคะ นิ้วกลาง ดีดนิ้ว อะไรนะคะ ใช้กับการถามอย่างนี้ได้ไหม พี่ขวัญใช้แบบนี้ได้ไหม อันนี้อะไร อันนี้อะไร นะคะ ตำแหน่งก็สำคัญนะ ถูกไหมคะ ตำแหน่งของคำว่า</w:t>
      </w:r>
      <w:r>
        <w:t xml:space="preserve"> </w:t>
      </w:r>
      <w:r>
        <w:t xml:space="preserve">“</w:t>
      </w:r>
      <w:r>
        <w:t xml:space="preserve">อะไร</w:t>
      </w:r>
      <w:r>
        <w:t xml:space="preserve">”</w:t>
      </w:r>
      <w:r>
        <w:t xml:space="preserve"> </w:t>
      </w:r>
      <w:r>
        <w:t xml:space="preserve">อยู่ตรงไหนคะ ถ้าอยู่ตรงนี้ล่ะ มีไหม แกล้งไหม ถ้าดีดหูจะเป็นแกล้ง เมื่อก่อนนะคะ แต่ไม่มีข้างหน้านะคะ แต่ท่ามีอะไรจะต้องหงายมือใช่ไหมคะ หงายมือะไร แต่ถ้าแกล้งจะคว่ำนะคะ แกล้งเล่น หงายมือคืออะไร คว่ำนะคะ ดูตำแหน่งด้วยนะ ดูตำแหน่งกับการวางทิศทางของมือด้วยนะคะ ต่อมาคำที่ใช้ในการจบบทสนทนานะคะ โชคดีค่ะ โชคดีนะ โชคดีนะ ใช้ท่ามือเหมือน ฟ ฟัน ใช่ไหม โชคดีนะ มีกี่ท่า มีกี่ท่าลูก อันที่ 1 อันที่ 1 นะคะ ตำแหน่งสีหน้าท่าทางสำคัญ โชคดี แต่ถ้าเมื่อไหร่ก็ตามที่คุณสะบัดนิ้ว จะหลายเป็นสีฟ้าทันทีนะคะ อยู่ที่การใช้ของเรานะนะคะ ท่าที่ 1 โชคดี 2. นะคะ โชคดี มีอะไรอีกไหม พบกันใหม่ โชคดีนะ บ๊ายบาย พบกันใหม่นะคะ พบกันใหม่ อินเนอร์มาเต็มเรดนะคะ พบกันใหม่นะคะ โอเคนะคะ นี่คือนะคะ คำศัพท์นะคะ เกี่ยวกับการสนทนา การถามเบื้องต้นนะคะ เบื้องต้นที่เราใช้ในคาบนี้นะคะ ทีนี้เดี๋ยวจะให้นะคะ ให้ทุกคนลองสังเกตเพื่อน 2 คนนี้เขาสนทนาทักทายกันนะคะ พี่ขวัญล่ามให้หน่อยลูก ทุกคนนั่งลง นั่งลงแล้วเห็นไหมลูก แล้วให้เขาใช้คำศัพท์ที่เราเรียนกันเมื่อสักครู่ ดูสิว่าเขาใช้กันอย่างไรนะคะ พี่ขวัญเริ่ม ให้เพื่อนสังเกตก่อน แล้วค่อย… สังเกตนะคะ สังเกตก่อนว่าเขาใช้ภาษามือมีคำว่าอะไรบ้างนะคะ เดี๋ยวเราค่อยมาดู เริ่มค่ะ สังเกตก่อนนะ ถูกไหม ๆ เป็นเพื่อนกัน เป็นเพื่อนกันทักทายกันค่ะ ทักทายกัน ดูสิเพื่อนเขาใช้ท่ามืออะไรบ้าง ไปด้วยกันไหม เขาชวนไปด้วยกันไหม ใช่ไหม เอาอีก เอาอีก สนทนาไปเรื่อย ๆ</w:t>
      </w:r>
    </w:p>
    <w:p>
      <w:pPr>
        <w:pStyle w:val="BodyText"/>
      </w:pPr>
      <w:r>
        <w:t xml:space="preserve">[เสียงหัวเราะ]</w:t>
      </w:r>
    </w:p>
    <w:p>
      <w:pPr>
        <w:pStyle w:val="BodyText"/>
      </w:pPr>
      <w:r>
        <w:t xml:space="preserve">(ดร.ประดับศรี) อะไรไม่รู้ล่ะ บ๊ายบายไว้ก่อนล่ะ นะคะ มีคำศัพท์หรือท่ามืออะไรที่เรารู้จักบ้างเมื่อกี้ มีอะไรคะ มีพบกันใหม่ล่ะอันหนึ่ง เมื่อกี้มีอะไรอีกคะ สบายดีไหม มีสบายดีไหม มีอะไรอีก มีอะไรอีกคะ เขาถามอะไรกันบ้างเมื่อสักครู่นี้ มีคำถามเกิดขึ้นนะ ในการสนทนาเมื่อสักครู่ มีใครเห็นบ้างไปไหน ท่ามือ ไปไหนคะ เพื่อนตอบว่าอะไร ไป Terminal ท่ามือ Terminal T 21 แล้วอะไรอีกคะ ไปทำอะไร ใช่ไหม ไปทำอะไร เมื่อกี้เห็นท่ามือนี้เกิดขึ้น หิวนะคะ สีหน้าของหิวด้วยค่ะ หิว หิวใช่ไหมนะคะ หิวแล้วยิ้มได้ไหม ท่ามือหิว เวลาเราหิวข้าวนะคะ โอเค มีอะไรอีกคะ มีอะไรอีก มีใครเห็นคำศัพท์อีก ไปไหน ไป Terminal ไปกินส้มตำ เขาหิวนะคะ มีอะไรอีกคะ เมื่อกี้มีเรื่องของเวลาด้วยนะคะ เวลาหมดแล้ว พบกันใหม่นะ นะคะ โอเค นี่ก็คือการสนทนาพื้นฐานนะคะ ซึ่งนะคะ เดี๋ยวเราจะให้นะคะ เวลาของคุณในการทบทวบคำศัพท์นะคะ โจทย์ของกจิกรรมวันนี้ ก็คืออย่างที่บอกนักศึกษาที่เราลงท้ายด้วยเลขคู่นะคะ คุณจะสนทนากับเพื่อนนะคะ ท่านนี้นะคะ นักศึกษาที่ลงท้ายนะคะ คุณจะสนทนากับเพื่อนท่านนี้ ลองสนทนากันนะคะ เจ้าของของภาษาดูที่เกิดขึ้นในชั้นเรียนของเรานี่ล่ะนะคะ โอเค เดี๋ยวเราให้เวลาฝึกนะ เดี๋ยวท้ายชั่วโมง ท้ายคาบ เดี๋ยวเรามาลองสนทนากับเขาดูนะคะ ให้เวลากี่นาที ฝึกกี่นาทีดี ใช้เวลาชั่วโมงครึ่ง หรือครึ่งชั่วโมงนะคะ เท่าไร เท่าไรคะ ท่านไหนพร้อมนะคะ ก็นะคะ ท่านไหนพร้อมก็มาได้เลย ไม่เรียงตามลำดับเลขที่นะ ท่านไหนพร้อมมาได้เลยนะคะ แต่เรากินข้าวเที่ยงตรงนะคะ เพราะคาบบ่ายเราจะขึ้นหมวดใหม่แล้วนะคะ โอเค เอาเวลาตามที่ท่านสะดวกแต่ทุกอย่างต้องจบในคาบเช้า เอาตามนี้นะคะ ลองทบทวนคำศัพท์ดู ถ้ามือไหนไม่ได้ เรียกถามครูเปิ้ล เรียกถามพี่ขวัญ หรือถามเจ้าของภาษานะคะ แล้วลองจัดลำดับของภาษาดูนะคะ โอเคนะคะ เดี๋ยวให้ทุกคนพักผ่อนตามอัธยาศัย แล้วก็ฝึกซ้อม โอเค ขอบคุณค่ะ</w:t>
      </w:r>
    </w:p>
    <w:p>
      <w:pPr>
        <w:pStyle w:val="BodyText"/>
      </w:pPr>
      <w:r>
        <w:t xml:space="preserve">(เจ้าหน้าที่) ค่ะ ตอนนี้ก็ ต่อไปจะเป็นกิจกรรมแล้วนะคะ น่าจะใช้ล่ามแค่เท่านี้เดี๋ยว… แล้วก็ตอนบ่ายจะเป็นนอกห้องเรียนสื่อสารทางไกลนะคะ ก็จะเพียงเท่านี้ค่ะ ก็ขอบคุณทีมล่ามภาษามือ แล้วก็ทีมถอดเสียงด้วยนะ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ภาษามือเบื้องต้น</dc:title>
  <dc:creator/>
  <cp:keywords/>
  <dcterms:created xsi:type="dcterms:W3CDTF">2024-01-04T03:02:54Z</dcterms:created>
  <dcterms:modified xsi:type="dcterms:W3CDTF">2024-01-04T03: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5 พฤษภาคม 2566 เวลา 08.40 น.</vt:lpwstr>
  </property>
  <property fmtid="{D5CDD505-2E9C-101B-9397-08002B2CF9AE}" pid="3" name="subtitle">
    <vt:lpwstr/>
  </property>
</Properties>
</file>